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995A0" w14:textId="77777777" w:rsidR="000A75AB" w:rsidRDefault="000A75AB" w:rsidP="000A75AB">
      <w:pPr>
        <w:pStyle w:val="Heading2"/>
      </w:pPr>
      <w:r>
        <w:t xml:space="preserve">J4/20 – </w:t>
      </w:r>
      <w:proofErr w:type="gramStart"/>
      <w:r>
        <w:t>10  -</w:t>
      </w:r>
      <w:proofErr w:type="gramEnd"/>
      <w:r>
        <w:t xml:space="preserve">  miles  -  </w:t>
      </w:r>
      <w:r w:rsidR="008209EB">
        <w:t xml:space="preserve">Revised </w:t>
      </w:r>
      <w:r w:rsidR="00CE74AE">
        <w:t>8</w:t>
      </w:r>
      <w:r w:rsidR="00CE74AE" w:rsidRPr="00CE74AE">
        <w:rPr>
          <w:vertAlign w:val="superscript"/>
        </w:rPr>
        <w:t>th</w:t>
      </w:r>
      <w:r w:rsidR="00CE74AE">
        <w:t xml:space="preserve"> Feb </w:t>
      </w:r>
      <w:r w:rsidR="008209EB">
        <w:t>2018</w:t>
      </w:r>
    </w:p>
    <w:p w14:paraId="60E995A1" w14:textId="77777777" w:rsidR="000A75AB" w:rsidRDefault="000A75AB" w:rsidP="000A75AB">
      <w:pPr>
        <w:ind w:left="720" w:hanging="720"/>
        <w:jc w:val="center"/>
        <w:rPr>
          <w:b/>
          <w:bCs/>
          <w:u w:val="single"/>
        </w:rPr>
      </w:pPr>
    </w:p>
    <w:p w14:paraId="60E995A2" w14:textId="77777777" w:rsidR="00A5354D" w:rsidRDefault="00A5354D" w:rsidP="00A5354D">
      <w:pPr>
        <w:ind w:left="720" w:hanging="720"/>
        <w:rPr>
          <w:b/>
          <w:bCs/>
          <w:u w:val="single"/>
        </w:rPr>
      </w:pPr>
      <w:r w:rsidRPr="00A5354D">
        <w:rPr>
          <w:b/>
          <w:bCs/>
          <w:u w:val="single"/>
        </w:rPr>
        <w:t xml:space="preserve">START - </w:t>
      </w:r>
      <w:r w:rsidR="008209EB">
        <w:rPr>
          <w:bCs/>
        </w:rPr>
        <w:t>On Moss Lane (</w:t>
      </w:r>
      <w:proofErr w:type="spellStart"/>
      <w:r w:rsidR="008209EB">
        <w:rPr>
          <w:bCs/>
        </w:rPr>
        <w:t>Byley</w:t>
      </w:r>
      <w:proofErr w:type="spellEnd"/>
      <w:r w:rsidR="00EB3D4B" w:rsidRPr="00A5354D">
        <w:rPr>
          <w:bCs/>
        </w:rPr>
        <w:t xml:space="preserve">) </w:t>
      </w:r>
      <w:r w:rsidR="008209EB">
        <w:rPr>
          <w:bCs/>
        </w:rPr>
        <w:t xml:space="preserve">adjacent to </w:t>
      </w:r>
      <w:r w:rsidR="00CE74AE">
        <w:rPr>
          <w:bCs/>
        </w:rPr>
        <w:t>far gate post at first field gate on left after Lowes farm shop</w:t>
      </w:r>
      <w:r w:rsidR="00EB3D4B">
        <w:rPr>
          <w:bCs/>
        </w:rPr>
        <w:t xml:space="preserve">.    </w:t>
      </w:r>
      <w:r w:rsidR="00EB3D4B" w:rsidRPr="00A5354D">
        <w:rPr>
          <w:bCs/>
        </w:rPr>
        <w:t>Proceed Eastwards to</w:t>
      </w:r>
      <w:r w:rsidRPr="00A5354D">
        <w:rPr>
          <w:bCs/>
        </w:rPr>
        <w:t>:-</w:t>
      </w:r>
      <w:r w:rsidR="000A75AB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0E995A3" w14:textId="77777777" w:rsidR="00A5354D" w:rsidRDefault="00A5354D" w:rsidP="00A5354D">
      <w:pPr>
        <w:ind w:left="720" w:hanging="720"/>
        <w:rPr>
          <w:b/>
          <w:bCs/>
          <w:u w:val="single"/>
        </w:rPr>
      </w:pPr>
      <w:r w:rsidRPr="00A5354D">
        <w:rPr>
          <w:b/>
          <w:bCs/>
          <w:u w:val="single"/>
        </w:rPr>
        <w:t xml:space="preserve">A50 Cranage. </w:t>
      </w:r>
      <w:r w:rsidRPr="00A5354D">
        <w:rPr>
          <w:bCs/>
        </w:rPr>
        <w:t xml:space="preserve">Turn left and straight on </w:t>
      </w:r>
      <w:proofErr w:type="gramStart"/>
      <w:r w:rsidRPr="00A5354D">
        <w:rPr>
          <w:bCs/>
        </w:rPr>
        <w:t>to :</w:t>
      </w:r>
      <w:proofErr w:type="gramEnd"/>
      <w:r w:rsidRPr="00A5354D">
        <w:rPr>
          <w:bCs/>
        </w:rPr>
        <w:t>-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8209EB">
        <w:rPr>
          <w:b/>
          <w:bCs/>
          <w:u w:val="single"/>
        </w:rPr>
        <w:t>1.</w:t>
      </w:r>
      <w:r w:rsidR="00CE74AE">
        <w:rPr>
          <w:b/>
          <w:bCs/>
          <w:u w:val="single"/>
        </w:rPr>
        <w:t>616</w:t>
      </w:r>
      <w:r>
        <w:rPr>
          <w:b/>
          <w:bCs/>
          <w:u w:val="single"/>
        </w:rPr>
        <w:t xml:space="preserve"> miles</w:t>
      </w:r>
    </w:p>
    <w:p w14:paraId="60E995A4" w14:textId="77777777" w:rsidR="00A5354D" w:rsidRDefault="00A5354D" w:rsidP="00A5354D">
      <w:pPr>
        <w:ind w:left="720" w:hanging="720"/>
        <w:rPr>
          <w:b/>
          <w:bCs/>
          <w:u w:val="single"/>
        </w:rPr>
      </w:pPr>
    </w:p>
    <w:p w14:paraId="60E995A5" w14:textId="77777777" w:rsidR="000A75AB" w:rsidRDefault="000A75AB" w:rsidP="000A75AB">
      <w:pPr>
        <w:ind w:left="720" w:hanging="720"/>
        <w:rPr>
          <w:b/>
          <w:bCs/>
          <w:u w:val="single"/>
        </w:rPr>
      </w:pPr>
    </w:p>
    <w:p w14:paraId="60E995A6" w14:textId="77777777" w:rsidR="000A75AB" w:rsidRDefault="000A75AB" w:rsidP="000A75AB">
      <w:pPr>
        <w:ind w:left="720" w:hanging="720"/>
        <w:rPr>
          <w:b/>
          <w:bCs/>
          <w:u w:val="single"/>
        </w:rPr>
      </w:pPr>
      <w:r>
        <w:rPr>
          <w:b/>
          <w:bCs/>
          <w:u w:val="single"/>
        </w:rPr>
        <w:t>Toft Corner</w:t>
      </w:r>
      <w:r w:rsidR="00A5354D">
        <w:t xml:space="preserve"> </w:t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CE74AE">
        <w:rPr>
          <w:b/>
          <w:bCs/>
          <w:u w:val="single"/>
        </w:rPr>
        <w:t>6.817</w:t>
      </w:r>
      <w:r>
        <w:rPr>
          <w:b/>
          <w:bCs/>
          <w:u w:val="single"/>
        </w:rPr>
        <w:t xml:space="preserve"> miles</w:t>
      </w:r>
    </w:p>
    <w:p w14:paraId="60E995A7" w14:textId="77777777" w:rsidR="000A75AB" w:rsidRDefault="000A75AB" w:rsidP="000A75AB">
      <w:pPr>
        <w:ind w:left="720" w:hanging="720"/>
      </w:pPr>
      <w:r>
        <w:tab/>
        <w:t xml:space="preserve">Left on the B5081 via Smithy Green and Lower </w:t>
      </w:r>
      <w:proofErr w:type="spellStart"/>
      <w:r>
        <w:t>Peover</w:t>
      </w:r>
      <w:proofErr w:type="spellEnd"/>
      <w:r>
        <w:t xml:space="preserve"> to the:-</w:t>
      </w:r>
    </w:p>
    <w:p w14:paraId="60E995A8" w14:textId="77777777" w:rsidR="000A75AB" w:rsidRDefault="000A75AB" w:rsidP="000A75AB">
      <w:pPr>
        <w:ind w:left="720" w:hanging="720"/>
      </w:pPr>
    </w:p>
    <w:p w14:paraId="60E995A9" w14:textId="77777777" w:rsidR="000A75AB" w:rsidRDefault="000A75AB" w:rsidP="000A75AB">
      <w:pPr>
        <w:ind w:left="720" w:hanging="720"/>
        <w:rPr>
          <w:b/>
          <w:bCs/>
          <w:u w:val="single"/>
        </w:rPr>
      </w:pPr>
      <w:r>
        <w:rPr>
          <w:b/>
          <w:bCs/>
          <w:u w:val="single"/>
        </w:rPr>
        <w:t>Finish</w:t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tab/>
      </w:r>
      <w:r w:rsidR="00A5354D">
        <w:rPr>
          <w:b/>
          <w:bCs/>
          <w:u w:val="single"/>
        </w:rPr>
        <w:t>10.006</w:t>
      </w:r>
      <w:r>
        <w:rPr>
          <w:b/>
          <w:bCs/>
          <w:u w:val="single"/>
        </w:rPr>
        <w:t xml:space="preserve"> miles</w:t>
      </w:r>
    </w:p>
    <w:p w14:paraId="60E995AA" w14:textId="459F8A6F" w:rsidR="00A5354D" w:rsidRDefault="00A5354D" w:rsidP="00A5354D">
      <w:pPr>
        <w:ind w:left="720" w:hanging="720"/>
      </w:pPr>
      <w:r w:rsidRPr="00A5354D">
        <w:t xml:space="preserve">at a </w:t>
      </w:r>
      <w:r w:rsidR="00CE74AE">
        <w:t>approx. 15</w:t>
      </w:r>
      <w:r w:rsidR="00006560">
        <w:t xml:space="preserve"> yds </w:t>
      </w:r>
      <w:r w:rsidR="00CE74AE">
        <w:t>a</w:t>
      </w:r>
      <w:r w:rsidR="00704505">
        <w:t>t a</w:t>
      </w:r>
      <w:r w:rsidR="00CE74AE">
        <w:t xml:space="preserve"> caution cows sign</w:t>
      </w:r>
      <w:r w:rsidR="00006560">
        <w:t xml:space="preserve"> about 100 yds before </w:t>
      </w:r>
      <w:r w:rsidR="00CE74AE">
        <w:t>Wash Lane</w:t>
      </w:r>
    </w:p>
    <w:p w14:paraId="60E995AB" w14:textId="77777777" w:rsidR="000A75AB" w:rsidRDefault="000A75AB" w:rsidP="000A75AB">
      <w:pPr>
        <w:pStyle w:val="Heading9"/>
      </w:pPr>
      <w:r>
        <w:t>NOTES</w:t>
      </w:r>
    </w:p>
    <w:p w14:paraId="60E995AC" w14:textId="77777777" w:rsidR="000A75AB" w:rsidRDefault="000A75AB" w:rsidP="000A75AB">
      <w:pPr>
        <w:pStyle w:val="Heading9"/>
      </w:pPr>
      <w:r>
        <w:t xml:space="preserve"> </w:t>
      </w:r>
    </w:p>
    <w:p w14:paraId="60E995AD" w14:textId="77777777" w:rsidR="000A75AB" w:rsidRDefault="000A75AB" w:rsidP="000A75A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O PARKING </w:t>
      </w:r>
      <w:r w:rsidR="00006560">
        <w:rPr>
          <w:b/>
          <w:bCs/>
          <w:u w:val="single"/>
        </w:rPr>
        <w:t>AT START OR FINISH OTHER THAN TIMEKEEPER VEHICLE</w:t>
      </w:r>
      <w:r>
        <w:rPr>
          <w:b/>
          <w:bCs/>
          <w:u w:val="single"/>
        </w:rPr>
        <w:t>S NO MATTER HOW BRIEF.</w:t>
      </w:r>
    </w:p>
    <w:p w14:paraId="60E995AE" w14:textId="77777777" w:rsidR="000A75AB" w:rsidRDefault="000A75AB" w:rsidP="000A75A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 </w:t>
      </w:r>
    </w:p>
    <w:p w14:paraId="60E995AF" w14:textId="77777777" w:rsidR="000A75AB" w:rsidRDefault="000A75AB" w:rsidP="000A75AB">
      <w:r>
        <w:rPr>
          <w:b/>
          <w:bCs/>
          <w:u w:val="single"/>
        </w:rPr>
        <w:t xml:space="preserve">Toft </w:t>
      </w:r>
      <w:proofErr w:type="gramStart"/>
      <w:r>
        <w:rPr>
          <w:b/>
          <w:bCs/>
          <w:u w:val="single"/>
        </w:rPr>
        <w:t>Corner</w:t>
      </w:r>
      <w:r>
        <w:t xml:space="preserve">  You</w:t>
      </w:r>
      <w:proofErr w:type="gramEnd"/>
      <w:r>
        <w:t xml:space="preserve"> must not swing wide to negotiate this corner and you must come of your </w:t>
      </w:r>
    </w:p>
    <w:p w14:paraId="60E995B0" w14:textId="77777777" w:rsidR="000A75AB" w:rsidRDefault="000A75AB" w:rsidP="000A75AB">
      <w:pPr>
        <w:pStyle w:val="BodyTextIndent2"/>
      </w:pPr>
      <w:r>
        <w:t xml:space="preserve">“Tri Bars” failure to do so will disqualify from the event and you may be reported to the District Committee for Further </w:t>
      </w:r>
      <w:proofErr w:type="gramStart"/>
      <w:r>
        <w:t>Disciplinary  Action</w:t>
      </w:r>
      <w:proofErr w:type="gramEnd"/>
      <w:r>
        <w:t xml:space="preserve">  </w:t>
      </w:r>
    </w:p>
    <w:p w14:paraId="60E995B1" w14:textId="77777777" w:rsidR="000A75AB" w:rsidRDefault="000A75AB" w:rsidP="000A75AB">
      <w:pPr>
        <w:ind w:left="720" w:hanging="720"/>
      </w:pPr>
    </w:p>
    <w:p w14:paraId="60E995B2" w14:textId="77777777" w:rsidR="000A75AB" w:rsidRDefault="000A75AB" w:rsidP="000A75AB"/>
    <w:p w14:paraId="60E995B3" w14:textId="77777777" w:rsidR="000A75AB" w:rsidRDefault="000A75AB" w:rsidP="000A75AB">
      <w:pPr>
        <w:ind w:left="720" w:hanging="720"/>
      </w:pPr>
      <w:r>
        <w:t>Recommended Headquarters:-</w:t>
      </w:r>
    </w:p>
    <w:p w14:paraId="60E995B4" w14:textId="77777777" w:rsidR="000A75AB" w:rsidRDefault="000A75AB" w:rsidP="000A75AB">
      <w:pPr>
        <w:ind w:left="720" w:hanging="720"/>
      </w:pPr>
      <w:r>
        <w:tab/>
      </w:r>
      <w:proofErr w:type="spellStart"/>
      <w:r w:rsidR="00552DFB">
        <w:t>Allostock</w:t>
      </w:r>
      <w:proofErr w:type="spellEnd"/>
      <w:r w:rsidR="00006560">
        <w:t xml:space="preserve">, </w:t>
      </w:r>
      <w:proofErr w:type="spellStart"/>
      <w:r w:rsidR="00A5354D">
        <w:t>Goostrey</w:t>
      </w:r>
      <w:proofErr w:type="spellEnd"/>
      <w:r w:rsidR="00A5354D">
        <w:t xml:space="preserve"> </w:t>
      </w:r>
      <w:r>
        <w:t xml:space="preserve">or Cranage Village Halls </w:t>
      </w:r>
    </w:p>
    <w:p w14:paraId="60E995B5" w14:textId="77777777" w:rsidR="00276BF6" w:rsidRDefault="00276BF6"/>
    <w:sectPr w:rsidR="00276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E2NzYwszQyNDZW0lEKTi0uzszPAykwrAUA6/lWOywAAAA="/>
  </w:docVars>
  <w:rsids>
    <w:rsidRoot w:val="000A75AB"/>
    <w:rsid w:val="00006560"/>
    <w:rsid w:val="000415CD"/>
    <w:rsid w:val="000A75AB"/>
    <w:rsid w:val="001610F1"/>
    <w:rsid w:val="00276BF6"/>
    <w:rsid w:val="00552DFB"/>
    <w:rsid w:val="00704505"/>
    <w:rsid w:val="008209EB"/>
    <w:rsid w:val="00A5354D"/>
    <w:rsid w:val="00CE74AE"/>
    <w:rsid w:val="00EB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995A0"/>
  <w15:docId w15:val="{F0EC7FED-8CFA-4745-B13D-1D1D8D2DB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0A75AB"/>
    <w:pPr>
      <w:keepNext/>
      <w:jc w:val="center"/>
      <w:outlineLvl w:val="1"/>
    </w:pPr>
    <w:rPr>
      <w:b/>
      <w:bCs/>
      <w:u w:val="single"/>
    </w:rPr>
  </w:style>
  <w:style w:type="paragraph" w:styleId="Heading9">
    <w:name w:val="heading 9"/>
    <w:basedOn w:val="Normal"/>
    <w:next w:val="Normal"/>
    <w:link w:val="Heading9Char"/>
    <w:qFormat/>
    <w:rsid w:val="000A75AB"/>
    <w:pPr>
      <w:keepNext/>
      <w:ind w:left="720" w:hanging="720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A75A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9Char">
    <w:name w:val="Heading 9 Char"/>
    <w:basedOn w:val="DefaultParagraphFont"/>
    <w:link w:val="Heading9"/>
    <w:rsid w:val="000A75A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BodyTextIndent2">
    <w:name w:val="Body Text Indent 2"/>
    <w:basedOn w:val="Normal"/>
    <w:link w:val="BodyTextIndent2Char"/>
    <w:semiHidden/>
    <w:rsid w:val="000A75AB"/>
    <w:pPr>
      <w:ind w:left="72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A75A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</dc:creator>
  <cp:lastModifiedBy>Ian Ross</cp:lastModifiedBy>
  <cp:revision>3</cp:revision>
  <dcterms:created xsi:type="dcterms:W3CDTF">2019-03-08T11:45:00Z</dcterms:created>
  <dcterms:modified xsi:type="dcterms:W3CDTF">2021-08-09T09:20:00Z</dcterms:modified>
</cp:coreProperties>
</file>